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08CAD" w14:textId="15B473F3" w:rsidR="00C97FB5" w:rsidRDefault="00C97FB5" w:rsidP="00C97FB5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32"/>
          <w:szCs w:val="32"/>
          <w:lang w:val="en-PK"/>
        </w:rPr>
      </w:pPr>
      <w:r w:rsidRPr="00C97FB5">
        <w:rPr>
          <w:rFonts w:ascii="Times New Roman" w:eastAsia="Times New Roman" w:hAnsi="Times New Roman" w:cs="Times New Roman"/>
          <w:b/>
          <w:bCs/>
          <w:color w:val="0E101A"/>
          <w:sz w:val="32"/>
          <w:szCs w:val="32"/>
          <w:lang w:val="en-PK"/>
        </w:rPr>
        <w:t>CODICIL TO WILL TEMPLATE</w:t>
      </w:r>
    </w:p>
    <w:p w14:paraId="46D0DDB6" w14:textId="55D65DF1" w:rsidR="00C97FB5" w:rsidRDefault="00C97FB5" w:rsidP="00C97FB5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32"/>
          <w:szCs w:val="32"/>
          <w:lang w:val="en-PK"/>
        </w:rPr>
      </w:pPr>
    </w:p>
    <w:p w14:paraId="1BDEC3B0" w14:textId="77777777" w:rsidR="00C97FB5" w:rsidRPr="00C97FB5" w:rsidRDefault="00C97FB5" w:rsidP="00C97FB5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32"/>
          <w:szCs w:val="32"/>
          <w:lang w:val="en-PK"/>
        </w:rPr>
      </w:pPr>
    </w:p>
    <w:p w14:paraId="3DD17608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27A9D8B0" w14:textId="77777777" w:rsidR="00C97FB5" w:rsidRPr="0078302D" w:rsidRDefault="00C97FB5" w:rsidP="00C97FB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 xml:space="preserve">I hereby wish to add the following amendments to the Will, signed on _______ (date of original Will) in the form of this </w:t>
      </w:r>
      <w:proofErr w:type="gramStart"/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codicil;</w:t>
      </w:r>
      <w:proofErr w:type="gramEnd"/>
    </w:p>
    <w:p w14:paraId="39EAB23A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           ____________________________________________________________</w:t>
      </w:r>
    </w:p>
    <w:p w14:paraId="7BC4302F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           (Here, you may specify any changes you wish to make to the original Will.)</w:t>
      </w:r>
    </w:p>
    <w:p w14:paraId="30798877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41750DC7" w14:textId="2B5390CF" w:rsidR="00C97FB5" w:rsidRDefault="00C97FB5" w:rsidP="00C97FB5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  <w:t>TERMS OF THE ORIGINAL WILL</w:t>
      </w:r>
    </w:p>
    <w:p w14:paraId="3FE723B9" w14:textId="7CDCB2A8" w:rsid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</w:pPr>
    </w:p>
    <w:p w14:paraId="39BED9EF" w14:textId="77777777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</w:pPr>
    </w:p>
    <w:p w14:paraId="429E6F3F" w14:textId="08EBD725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 For any legal purposes and/or consideration, the terms of the Will signed __________ will continue to be held enforceable and will remain in effect unless explicitly specified otherwise within this codicil. </w:t>
      </w:r>
    </w:p>
    <w:p w14:paraId="531EA990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5A5BE5CF" w14:textId="6E5374E0" w:rsidR="00C97FB5" w:rsidRDefault="00C97FB5" w:rsidP="00C97FB5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  <w:t>WITNESSES</w:t>
      </w:r>
    </w:p>
    <w:p w14:paraId="12B7AC24" w14:textId="77777777" w:rsidR="00C97FB5" w:rsidRPr="00C97FB5" w:rsidRDefault="00C97FB5" w:rsidP="00C97FB5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val="en-PK"/>
        </w:rPr>
      </w:pPr>
    </w:p>
    <w:p w14:paraId="128C10A4" w14:textId="01EA98AA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 xml:space="preserve">I hereby agree that, without any duress or undue influence, the </w:t>
      </w:r>
      <w:proofErr w:type="gramStart"/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aforementioned changes</w:t>
      </w:r>
      <w:proofErr w:type="gramEnd"/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 xml:space="preserve"> reflect my wishes as it pertains to my Will dated _________. (Date of the original Will.) I hereby declare so in the presence of _____________ &amp; ______________</w:t>
      </w:r>
    </w:p>
    <w:p w14:paraId="22672046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78302D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(Here, all witnesses must be named.</w:t>
      </w:r>
    </w:p>
    <w:p w14:paraId="694DD5D9" w14:textId="77777777" w:rsidR="00C97FB5" w:rsidRPr="0078302D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3E649C76" w14:textId="77777777" w:rsid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2715445B" w14:textId="77777777" w:rsid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6A11DD6A" w14:textId="34D33E99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Testator Name ___________</w:t>
      </w:r>
    </w:p>
    <w:p w14:paraId="4A6827D0" w14:textId="33826C4D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Testator Signature __________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                              </w:t>
      </w: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DATE _______</w:t>
      </w:r>
    </w:p>
    <w:p w14:paraId="18CC3D84" w14:textId="77777777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6E60BA75" w14:textId="77777777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Witness Name ____________</w:t>
      </w:r>
    </w:p>
    <w:p w14:paraId="0FDDFB9D" w14:textId="5BC3277D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>Witness Signature _________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                               </w:t>
      </w:r>
      <w:r w:rsidRPr="00C97FB5"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  <w:t xml:space="preserve"> DATE _______</w:t>
      </w:r>
    </w:p>
    <w:p w14:paraId="520A7918" w14:textId="77777777" w:rsidR="00C97FB5" w:rsidRPr="00C97FB5" w:rsidRDefault="00C97FB5" w:rsidP="00C97FB5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PK"/>
        </w:rPr>
      </w:pPr>
    </w:p>
    <w:p w14:paraId="72F72DB7" w14:textId="77777777" w:rsidR="00070170" w:rsidRPr="00C97FB5" w:rsidRDefault="00070170"/>
    <w:sectPr w:rsidR="00070170" w:rsidRPr="00C9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A2EFE"/>
    <w:multiLevelType w:val="multilevel"/>
    <w:tmpl w:val="8EFA80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NDC2MDA1MzI0MTdR0lEKTi0uzszPAykwrAUAKKlvCCwAAAA="/>
  </w:docVars>
  <w:rsids>
    <w:rsidRoot w:val="00C97FB5"/>
    <w:rsid w:val="00070170"/>
    <w:rsid w:val="00C9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90F63"/>
  <w15:chartTrackingRefBased/>
  <w15:docId w15:val="{ACB1CACB-C80C-4E14-A1C5-3FD5F5C63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FB5"/>
    <w:pPr>
      <w:spacing w:after="0" w:line="276" w:lineRule="auto"/>
    </w:pPr>
    <w:rPr>
      <w:rFonts w:ascii="Arial" w:eastAsia="Arial" w:hAnsi="Arial" w:cs="Arial"/>
      <w:lang w:val="en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F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7-29T15:34:00Z</cp:lastPrinted>
  <dcterms:created xsi:type="dcterms:W3CDTF">2020-07-29T15:33:00Z</dcterms:created>
  <dcterms:modified xsi:type="dcterms:W3CDTF">2020-07-29T15:34:00Z</dcterms:modified>
</cp:coreProperties>
</file>